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DE5" w:rsidRPr="00481167" w:rsidRDefault="00520DE5" w:rsidP="00520DE5">
      <w:pPr>
        <w:pStyle w:val="Default"/>
        <w:rPr>
          <w:b/>
          <w:bCs/>
        </w:rPr>
      </w:pPr>
      <w:bookmarkStart w:id="0" w:name="_GoBack"/>
      <w:bookmarkEnd w:id="0"/>
    </w:p>
    <w:p w:rsidR="00520DE5" w:rsidRPr="00481167" w:rsidRDefault="00520DE5" w:rsidP="00520DE5">
      <w:pPr>
        <w:pStyle w:val="Default"/>
        <w:jc w:val="right"/>
        <w:rPr>
          <w:bCs/>
        </w:rPr>
      </w:pPr>
      <w:r w:rsidRPr="00481167">
        <w:rPr>
          <w:bCs/>
        </w:rPr>
        <w:t>……………………………………</w:t>
      </w:r>
    </w:p>
    <w:p w:rsidR="00520DE5" w:rsidRPr="00481167" w:rsidRDefault="00520DE5" w:rsidP="00520DE5">
      <w:pPr>
        <w:pStyle w:val="Default"/>
        <w:jc w:val="right"/>
      </w:pPr>
      <w:r w:rsidRPr="00481167">
        <w:t>Miejscowość, data</w:t>
      </w:r>
    </w:p>
    <w:p w:rsidR="00520DE5" w:rsidRPr="00481167" w:rsidRDefault="00520DE5" w:rsidP="00520DE5">
      <w:pPr>
        <w:pStyle w:val="Default"/>
      </w:pPr>
      <w:r w:rsidRPr="00481167">
        <w:t>……………………………..</w:t>
      </w:r>
    </w:p>
    <w:p w:rsidR="00520DE5" w:rsidRPr="00481167" w:rsidRDefault="00520DE5" w:rsidP="00520DE5">
      <w:pPr>
        <w:pStyle w:val="Default"/>
      </w:pPr>
      <w:r w:rsidRPr="00481167">
        <w:t>Imię</w:t>
      </w:r>
      <w:r w:rsidR="00CE469D">
        <w:t>/imiona</w:t>
      </w:r>
      <w:r w:rsidR="00AF5E6B">
        <w:t xml:space="preserve"> i nazwisko </w:t>
      </w:r>
      <w:r w:rsidR="00A20A40">
        <w:t>k</w:t>
      </w:r>
      <w:r w:rsidRPr="00481167">
        <w:t>andydata</w:t>
      </w:r>
    </w:p>
    <w:p w:rsidR="00520DE5" w:rsidRPr="00481167" w:rsidRDefault="00520DE5" w:rsidP="00520DE5">
      <w:pPr>
        <w:pStyle w:val="Default"/>
      </w:pPr>
    </w:p>
    <w:p w:rsidR="00FB5B5A" w:rsidRDefault="00FB5B5A" w:rsidP="00520DE5">
      <w:pPr>
        <w:pStyle w:val="Default"/>
        <w:jc w:val="right"/>
        <w:rPr>
          <w:b/>
        </w:rPr>
      </w:pPr>
    </w:p>
    <w:p w:rsidR="00EB0B71" w:rsidRDefault="00520DE5" w:rsidP="003F2F57">
      <w:pPr>
        <w:pStyle w:val="Default"/>
        <w:jc w:val="right"/>
      </w:pPr>
      <w:r w:rsidRPr="00481167">
        <w:rPr>
          <w:b/>
        </w:rPr>
        <w:t xml:space="preserve">Dyrektor </w:t>
      </w:r>
      <w:r w:rsidR="003F2F57" w:rsidRPr="003F2F57">
        <w:rPr>
          <w:b/>
        </w:rPr>
        <w:t>Instytutu Medycyny Doświadczalnej i Klinicznej im. Mirosława Mossakowskiego Polskiej Akademii Nauk</w:t>
      </w:r>
      <w:r w:rsidR="003F2F57">
        <w:t xml:space="preserve"> </w:t>
      </w:r>
    </w:p>
    <w:p w:rsidR="00EB0B71" w:rsidRDefault="00EB0B71" w:rsidP="003F2F57">
      <w:pPr>
        <w:pStyle w:val="Default"/>
        <w:jc w:val="right"/>
      </w:pPr>
    </w:p>
    <w:p w:rsidR="00520DE5" w:rsidRPr="00481167" w:rsidRDefault="00520DE5" w:rsidP="003F2F57">
      <w:pPr>
        <w:pStyle w:val="Default"/>
        <w:jc w:val="right"/>
        <w:rPr>
          <w:b/>
        </w:rPr>
      </w:pPr>
      <w:r>
        <w:rPr>
          <w:b/>
        </w:rPr>
        <w:t>…………………………………………………………………………………………</w:t>
      </w:r>
    </w:p>
    <w:p w:rsidR="00520DE5" w:rsidRPr="00481167" w:rsidRDefault="00520DE5" w:rsidP="00520DE5">
      <w:pPr>
        <w:pStyle w:val="Default"/>
        <w:jc w:val="right"/>
        <w:rPr>
          <w:i/>
        </w:rPr>
      </w:pPr>
      <w:r w:rsidRPr="00481167">
        <w:rPr>
          <w:i/>
        </w:rPr>
        <w:t>(Tytuł, stopień, imię i nazwisko)</w:t>
      </w:r>
    </w:p>
    <w:p w:rsidR="00520DE5" w:rsidRDefault="00520DE5" w:rsidP="00520DE5">
      <w:pPr>
        <w:pStyle w:val="Default"/>
        <w:jc w:val="center"/>
        <w:rPr>
          <w:b/>
          <w:bCs/>
        </w:rPr>
      </w:pPr>
    </w:p>
    <w:p w:rsidR="002524FC" w:rsidRPr="00481167" w:rsidRDefault="002524FC" w:rsidP="00520DE5">
      <w:pPr>
        <w:pStyle w:val="Default"/>
        <w:jc w:val="center"/>
        <w:rPr>
          <w:b/>
          <w:bCs/>
        </w:rPr>
      </w:pPr>
    </w:p>
    <w:p w:rsidR="00520DE5" w:rsidRPr="00481167" w:rsidRDefault="00520DE5" w:rsidP="00520DE5">
      <w:pPr>
        <w:pStyle w:val="Default"/>
        <w:jc w:val="center"/>
        <w:rPr>
          <w:b/>
          <w:bCs/>
        </w:rPr>
      </w:pPr>
      <w:r w:rsidRPr="00481167">
        <w:rPr>
          <w:b/>
          <w:bCs/>
        </w:rPr>
        <w:t>WNIOSEK</w:t>
      </w:r>
    </w:p>
    <w:p w:rsidR="00520DE5" w:rsidRPr="00481167" w:rsidRDefault="00520DE5" w:rsidP="00520DE5">
      <w:pPr>
        <w:pStyle w:val="Default"/>
        <w:jc w:val="center"/>
      </w:pPr>
    </w:p>
    <w:p w:rsidR="00520DE5" w:rsidRPr="00481167" w:rsidRDefault="00520DE5" w:rsidP="00520DE5">
      <w:pPr>
        <w:pStyle w:val="Default"/>
        <w:jc w:val="center"/>
      </w:pPr>
    </w:p>
    <w:p w:rsidR="00FB5B5A" w:rsidRPr="00981B59" w:rsidRDefault="002524FC" w:rsidP="00FB5B5A">
      <w:pPr>
        <w:pStyle w:val="Default"/>
        <w:ind w:firstLine="709"/>
        <w:jc w:val="both"/>
      </w:pPr>
      <w:r>
        <w:t>Zwracam się z prośbą</w:t>
      </w:r>
      <w:r w:rsidR="00520DE5" w:rsidRPr="00481167">
        <w:t xml:space="preserve"> o wszczęcie postępowania w sprawie nadania stopnia </w:t>
      </w:r>
      <w:r w:rsidR="00520DE5">
        <w:t xml:space="preserve">naukowego </w:t>
      </w:r>
      <w:r w:rsidR="00520DE5" w:rsidRPr="00481167">
        <w:t>dokto</w:t>
      </w:r>
      <w:r>
        <w:t>ra w </w:t>
      </w:r>
      <w:r w:rsidR="00FB5B5A" w:rsidRPr="00481167">
        <w:t>dziedzinie</w:t>
      </w:r>
      <w:r w:rsidR="00FB5B5A">
        <w:t xml:space="preserve"> </w:t>
      </w:r>
      <w:r w:rsidR="003F2F57" w:rsidRPr="00662929">
        <w:rPr>
          <w:i/>
        </w:rPr>
        <w:t>nauk</w:t>
      </w:r>
      <w:r w:rsidR="003F2F57">
        <w:rPr>
          <w:i/>
        </w:rPr>
        <w:t>i medyczne</w:t>
      </w:r>
      <w:r w:rsidR="003F2F57" w:rsidRPr="00662929">
        <w:rPr>
          <w:i/>
        </w:rPr>
        <w:t xml:space="preserve"> i nauk</w:t>
      </w:r>
      <w:r w:rsidR="003F2F57">
        <w:rPr>
          <w:i/>
        </w:rPr>
        <w:t>i</w:t>
      </w:r>
      <w:r w:rsidR="003F2F57" w:rsidRPr="00662929">
        <w:rPr>
          <w:i/>
        </w:rPr>
        <w:t xml:space="preserve"> o zdrowiu</w:t>
      </w:r>
      <w:r w:rsidR="00E4751F">
        <w:t xml:space="preserve"> w dyscyplinie</w:t>
      </w:r>
      <w:r w:rsidR="003F2F57">
        <w:t xml:space="preserve"> </w:t>
      </w:r>
      <w:r w:rsidR="003F2F57" w:rsidRPr="00662929">
        <w:rPr>
          <w:i/>
        </w:rPr>
        <w:t>nauki medyczne</w:t>
      </w:r>
      <w:r w:rsidR="00DB5F77">
        <w:rPr>
          <w:i/>
        </w:rPr>
        <w:t>.</w:t>
      </w:r>
    </w:p>
    <w:p w:rsidR="00520DE5" w:rsidRPr="00481167" w:rsidRDefault="00520DE5" w:rsidP="00FB5B5A">
      <w:pPr>
        <w:pStyle w:val="Default"/>
        <w:ind w:firstLine="709"/>
        <w:jc w:val="both"/>
      </w:pPr>
    </w:p>
    <w:p w:rsidR="00520DE5" w:rsidRPr="00481167" w:rsidRDefault="00520DE5" w:rsidP="00520DE5">
      <w:pPr>
        <w:pStyle w:val="Default"/>
      </w:pPr>
      <w:r w:rsidRPr="00481167">
        <w:t xml:space="preserve">1. Tytuł rozprawy doktorskiej: </w:t>
      </w:r>
    </w:p>
    <w:p w:rsidR="00520DE5" w:rsidRPr="00481167" w:rsidRDefault="00520DE5" w:rsidP="00520DE5">
      <w:pPr>
        <w:pStyle w:val="Default"/>
      </w:pPr>
      <w:r>
        <w:t>…………………………………………………………………………………………………</w:t>
      </w:r>
    </w:p>
    <w:p w:rsidR="00AF5E6B" w:rsidRDefault="00AF5E6B" w:rsidP="00520DE5">
      <w:pPr>
        <w:pStyle w:val="Default"/>
      </w:pPr>
    </w:p>
    <w:p w:rsidR="00520DE5" w:rsidRPr="00481167" w:rsidRDefault="00520DE5" w:rsidP="00520DE5">
      <w:pPr>
        <w:pStyle w:val="Default"/>
      </w:pPr>
      <w:r>
        <w:t xml:space="preserve">………………………………………………………………………… </w:t>
      </w:r>
    </w:p>
    <w:p w:rsidR="003F2F57" w:rsidRDefault="003F2F57" w:rsidP="00520DE5">
      <w:pPr>
        <w:pStyle w:val="Default"/>
      </w:pPr>
    </w:p>
    <w:p w:rsidR="00520DE5" w:rsidRPr="00481167" w:rsidRDefault="00520DE5" w:rsidP="00520DE5">
      <w:pPr>
        <w:pStyle w:val="Default"/>
      </w:pPr>
      <w:r>
        <w:t>2</w:t>
      </w:r>
      <w:r w:rsidRPr="00481167">
        <w:t xml:space="preserve">. Promotor </w:t>
      </w:r>
    </w:p>
    <w:p w:rsidR="00AF5E6B" w:rsidRDefault="00AF5E6B" w:rsidP="00520DE5">
      <w:pPr>
        <w:pStyle w:val="Default"/>
      </w:pPr>
    </w:p>
    <w:p w:rsidR="00520DE5" w:rsidRDefault="00520DE5" w:rsidP="00520DE5">
      <w:pPr>
        <w:pStyle w:val="Default"/>
      </w:pPr>
      <w:r>
        <w:t>……………………………………………………………………….</w:t>
      </w:r>
    </w:p>
    <w:p w:rsidR="00520DE5" w:rsidRPr="00481167" w:rsidRDefault="00520DE5" w:rsidP="00520DE5">
      <w:pPr>
        <w:pStyle w:val="Default"/>
      </w:pPr>
      <w:r w:rsidRPr="00D9511A">
        <w:rPr>
          <w:i/>
        </w:rPr>
        <w:t>(</w:t>
      </w:r>
      <w:r w:rsidRPr="00481167">
        <w:rPr>
          <w:i/>
        </w:rPr>
        <w:t>Tytuł, stopień, imię i nazwisko</w:t>
      </w:r>
      <w:r w:rsidRPr="00D9511A">
        <w:rPr>
          <w:i/>
        </w:rPr>
        <w:t>)</w:t>
      </w:r>
    </w:p>
    <w:p w:rsidR="00AF5E6B" w:rsidRDefault="00AF5E6B" w:rsidP="00520DE5">
      <w:pPr>
        <w:pStyle w:val="Default"/>
      </w:pPr>
    </w:p>
    <w:p w:rsidR="00520DE5" w:rsidRPr="00481167" w:rsidRDefault="00520DE5" w:rsidP="00520DE5">
      <w:pPr>
        <w:pStyle w:val="Default"/>
      </w:pPr>
      <w:r>
        <w:t>3. Promotor:</w:t>
      </w:r>
      <w:r w:rsidR="00647AB4">
        <w:rPr>
          <w:vertAlign w:val="superscript"/>
        </w:rPr>
        <w:t>1</w:t>
      </w:r>
    </w:p>
    <w:p w:rsidR="00520DE5" w:rsidRDefault="00520DE5" w:rsidP="00520DE5">
      <w:pPr>
        <w:pStyle w:val="Default"/>
      </w:pPr>
      <w:r>
        <w:t>……………………………………………………………………….</w:t>
      </w:r>
    </w:p>
    <w:p w:rsidR="00520DE5" w:rsidRPr="00481167" w:rsidRDefault="00520DE5" w:rsidP="00520DE5">
      <w:pPr>
        <w:pStyle w:val="Default"/>
      </w:pPr>
      <w:r w:rsidRPr="00D9511A">
        <w:rPr>
          <w:i/>
        </w:rPr>
        <w:t>(</w:t>
      </w:r>
      <w:r w:rsidRPr="00481167">
        <w:rPr>
          <w:i/>
        </w:rPr>
        <w:t>Tytuł, stopień, imię i nazwisko</w:t>
      </w:r>
      <w:r w:rsidRPr="00D9511A">
        <w:rPr>
          <w:i/>
        </w:rPr>
        <w:t>)</w:t>
      </w:r>
    </w:p>
    <w:p w:rsidR="00AF5E6B" w:rsidRDefault="00AF5E6B" w:rsidP="00520DE5">
      <w:pPr>
        <w:pStyle w:val="Default"/>
      </w:pPr>
    </w:p>
    <w:p w:rsidR="00520DE5" w:rsidRPr="00481167" w:rsidRDefault="00520DE5" w:rsidP="00520DE5">
      <w:pPr>
        <w:pStyle w:val="Default"/>
      </w:pPr>
      <w:r>
        <w:t>5</w:t>
      </w:r>
      <w:r w:rsidRPr="00481167">
        <w:t>. Promotor</w:t>
      </w:r>
      <w:r>
        <w:t xml:space="preserve"> pomocniczy</w:t>
      </w:r>
      <w:r w:rsidRPr="00481167">
        <w:t>:</w:t>
      </w:r>
      <w:r w:rsidR="00647AB4">
        <w:rPr>
          <w:vertAlign w:val="superscript"/>
        </w:rPr>
        <w:t>1</w:t>
      </w:r>
      <w:r w:rsidRPr="00481167">
        <w:t xml:space="preserve"> </w:t>
      </w:r>
    </w:p>
    <w:p w:rsidR="00520DE5" w:rsidRDefault="00520DE5" w:rsidP="00520DE5">
      <w:pPr>
        <w:pStyle w:val="Default"/>
      </w:pPr>
      <w:r>
        <w:t>……………………………………………………………………….</w:t>
      </w:r>
    </w:p>
    <w:p w:rsidR="00520DE5" w:rsidRPr="00481167" w:rsidRDefault="00520DE5" w:rsidP="00520DE5">
      <w:pPr>
        <w:pStyle w:val="Default"/>
      </w:pPr>
      <w:r w:rsidRPr="00D9511A">
        <w:rPr>
          <w:i/>
        </w:rPr>
        <w:t>(</w:t>
      </w:r>
      <w:r>
        <w:rPr>
          <w:i/>
        </w:rPr>
        <w:t>S</w:t>
      </w:r>
      <w:r w:rsidRPr="00481167">
        <w:rPr>
          <w:i/>
        </w:rPr>
        <w:t>topień</w:t>
      </w:r>
      <w:r>
        <w:rPr>
          <w:i/>
        </w:rPr>
        <w:t xml:space="preserve"> naukowy</w:t>
      </w:r>
      <w:r w:rsidRPr="00481167">
        <w:rPr>
          <w:i/>
        </w:rPr>
        <w:t>, imię i nazwisko</w:t>
      </w:r>
      <w:r w:rsidRPr="00D9511A">
        <w:rPr>
          <w:i/>
        </w:rPr>
        <w:t>)</w:t>
      </w:r>
    </w:p>
    <w:p w:rsidR="00520DE5" w:rsidRDefault="00520DE5" w:rsidP="00520DE5">
      <w:pPr>
        <w:pStyle w:val="Default"/>
      </w:pPr>
    </w:p>
    <w:p w:rsidR="00520DE5" w:rsidRDefault="00520DE5" w:rsidP="00520DE5">
      <w:pPr>
        <w:pStyle w:val="Default"/>
        <w:jc w:val="right"/>
      </w:pPr>
    </w:p>
    <w:p w:rsidR="00520DE5" w:rsidRPr="00481167" w:rsidRDefault="00520DE5" w:rsidP="00520DE5">
      <w:pPr>
        <w:pStyle w:val="Default"/>
        <w:jc w:val="right"/>
      </w:pPr>
      <w:r w:rsidRPr="00481167">
        <w:t>…………………………………………</w:t>
      </w:r>
    </w:p>
    <w:p w:rsidR="00520DE5" w:rsidRDefault="00520DE5" w:rsidP="00520DE5">
      <w:pPr>
        <w:pStyle w:val="Default"/>
        <w:jc w:val="right"/>
      </w:pPr>
      <w:r w:rsidRPr="00481167">
        <w:t>Data, czytelny podpis</w:t>
      </w:r>
      <w:r>
        <w:t xml:space="preserve"> </w:t>
      </w:r>
      <w:r w:rsidR="00A20A40">
        <w:t>k</w:t>
      </w:r>
      <w:r>
        <w:t>andydata</w:t>
      </w:r>
    </w:p>
    <w:p w:rsidR="00520DE5" w:rsidRDefault="00FB5B5A" w:rsidP="00520DE5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  <w:vertAlign w:val="superscript"/>
        </w:rPr>
        <w:t>1</w:t>
      </w:r>
      <w:r w:rsidR="00520DE5" w:rsidRPr="00F11B2D">
        <w:rPr>
          <w:rFonts w:ascii="Times New Roman" w:hAnsi="Times New Roman" w:cs="Times New Roman"/>
          <w:sz w:val="16"/>
          <w:szCs w:val="16"/>
        </w:rPr>
        <w:t xml:space="preserve"> niepotrzebne skreślić</w:t>
      </w:r>
    </w:p>
    <w:p w:rsidR="003F2F57" w:rsidRPr="00F11B2D" w:rsidRDefault="003F2F57" w:rsidP="00520DE5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2524FC" w:rsidRDefault="002524FC">
      <w:pPr>
        <w:rPr>
          <w:rFonts w:ascii="Times New Roman" w:hAnsi="Times New Roman" w:cs="Times New Roman"/>
          <w:sz w:val="24"/>
          <w:szCs w:val="24"/>
        </w:rPr>
      </w:pPr>
      <w:r w:rsidRPr="002524FC">
        <w:rPr>
          <w:rFonts w:ascii="Times New Roman" w:hAnsi="Times New Roman" w:cs="Times New Roman"/>
          <w:sz w:val="24"/>
          <w:szCs w:val="24"/>
        </w:rPr>
        <w:t>Załączniki:</w:t>
      </w:r>
    </w:p>
    <w:p w:rsidR="002447D0" w:rsidRPr="008B74D8" w:rsidRDefault="002447D0" w:rsidP="00E168C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 w:rsidRPr="008B74D8">
        <w:rPr>
          <w:sz w:val="16"/>
          <w:szCs w:val="16"/>
        </w:rPr>
        <w:t>1. Rozprawa doktorska (</w:t>
      </w:r>
      <w:r w:rsidR="007B4F7C">
        <w:rPr>
          <w:sz w:val="16"/>
          <w:szCs w:val="16"/>
        </w:rPr>
        <w:t>4</w:t>
      </w:r>
      <w:r w:rsidR="00A163D7" w:rsidRPr="008B74D8">
        <w:rPr>
          <w:sz w:val="16"/>
          <w:szCs w:val="16"/>
        </w:rPr>
        <w:t xml:space="preserve"> egzemplarz</w:t>
      </w:r>
      <w:r w:rsidR="007B4F7C">
        <w:rPr>
          <w:sz w:val="16"/>
          <w:szCs w:val="16"/>
        </w:rPr>
        <w:t>e</w:t>
      </w:r>
      <w:r w:rsidR="00A163D7" w:rsidRPr="008B74D8">
        <w:rPr>
          <w:sz w:val="16"/>
          <w:szCs w:val="16"/>
        </w:rPr>
        <w:t xml:space="preserve"> wersji papierowej i kopia</w:t>
      </w:r>
      <w:r w:rsidRPr="008B74D8">
        <w:rPr>
          <w:sz w:val="16"/>
          <w:szCs w:val="16"/>
        </w:rPr>
        <w:t xml:space="preserve"> </w:t>
      </w:r>
      <w:r w:rsidR="00A163D7" w:rsidRPr="008B74D8">
        <w:rPr>
          <w:sz w:val="16"/>
          <w:szCs w:val="16"/>
        </w:rPr>
        <w:t>zapisana</w:t>
      </w:r>
      <w:r w:rsidR="008B74D8">
        <w:rPr>
          <w:sz w:val="16"/>
          <w:szCs w:val="16"/>
        </w:rPr>
        <w:t xml:space="preserve"> </w:t>
      </w:r>
      <w:r w:rsidRPr="008B74D8">
        <w:rPr>
          <w:sz w:val="16"/>
          <w:szCs w:val="16"/>
        </w:rPr>
        <w:t>na informatycznym nośniku danych)</w:t>
      </w:r>
    </w:p>
    <w:p w:rsidR="002447D0" w:rsidRPr="008B74D8" w:rsidRDefault="002447D0" w:rsidP="00E168C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 w:rsidRPr="008B74D8">
        <w:rPr>
          <w:sz w:val="16"/>
          <w:szCs w:val="16"/>
        </w:rPr>
        <w:t xml:space="preserve">2. Oświadczenie Kandydata oraz pozostałych </w:t>
      </w:r>
      <w:r w:rsidR="007B4F7C">
        <w:rPr>
          <w:sz w:val="16"/>
          <w:szCs w:val="16"/>
        </w:rPr>
        <w:t xml:space="preserve">współautorów </w:t>
      </w:r>
      <w:r w:rsidR="007B4F7C" w:rsidRPr="007B4F7C">
        <w:rPr>
          <w:sz w:val="16"/>
          <w:szCs w:val="16"/>
        </w:rPr>
        <w:t>w przypadku, gdy rozprawa doktorska stanowi zbiór opublikowanych i powiązanych tematycznie artykułów naukowych</w:t>
      </w:r>
      <w:r w:rsidR="00E168CA" w:rsidRPr="008B74D8">
        <w:rPr>
          <w:sz w:val="16"/>
          <w:szCs w:val="16"/>
        </w:rPr>
        <w:t>.</w:t>
      </w:r>
    </w:p>
    <w:p w:rsidR="00E168CA" w:rsidRPr="008B74D8" w:rsidRDefault="00E168CA" w:rsidP="00E168C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 w:rsidRPr="008B74D8">
        <w:rPr>
          <w:color w:val="000000" w:themeColor="text1"/>
          <w:sz w:val="16"/>
          <w:szCs w:val="16"/>
        </w:rPr>
        <w:t xml:space="preserve">3. Streszczenie w języku angielskim </w:t>
      </w:r>
      <w:r w:rsidR="00A163D7" w:rsidRPr="008B74D8">
        <w:rPr>
          <w:color w:val="000000" w:themeColor="text1"/>
          <w:sz w:val="16"/>
          <w:szCs w:val="16"/>
        </w:rPr>
        <w:t>(</w:t>
      </w:r>
      <w:r w:rsidRPr="008B74D8">
        <w:rPr>
          <w:color w:val="000000" w:themeColor="text1"/>
          <w:sz w:val="16"/>
          <w:szCs w:val="16"/>
        </w:rPr>
        <w:t>dla rozprawy doktorskiej w języku polskim</w:t>
      </w:r>
      <w:r w:rsidR="00A163D7" w:rsidRPr="008B74D8">
        <w:rPr>
          <w:color w:val="000000" w:themeColor="text1"/>
          <w:sz w:val="16"/>
          <w:szCs w:val="16"/>
        </w:rPr>
        <w:t>)</w:t>
      </w:r>
      <w:r w:rsidRPr="008B74D8">
        <w:rPr>
          <w:color w:val="000000" w:themeColor="text1"/>
          <w:sz w:val="16"/>
          <w:szCs w:val="16"/>
        </w:rPr>
        <w:t xml:space="preserve"> lub polskim </w:t>
      </w:r>
      <w:r w:rsidR="00A163D7" w:rsidRPr="008B74D8">
        <w:rPr>
          <w:color w:val="000000" w:themeColor="text1"/>
          <w:sz w:val="16"/>
          <w:szCs w:val="16"/>
        </w:rPr>
        <w:t>(</w:t>
      </w:r>
      <w:r w:rsidRPr="008B74D8">
        <w:rPr>
          <w:color w:val="000000" w:themeColor="text1"/>
          <w:sz w:val="16"/>
          <w:szCs w:val="16"/>
        </w:rPr>
        <w:t>dla rozprawy w języku obcym</w:t>
      </w:r>
      <w:r w:rsidR="00A163D7" w:rsidRPr="008B74D8">
        <w:rPr>
          <w:color w:val="000000" w:themeColor="text1"/>
          <w:sz w:val="16"/>
          <w:szCs w:val="16"/>
        </w:rPr>
        <w:t>)</w:t>
      </w:r>
      <w:r w:rsidRPr="008B74D8">
        <w:rPr>
          <w:color w:val="000000" w:themeColor="text1"/>
          <w:sz w:val="16"/>
          <w:szCs w:val="16"/>
        </w:rPr>
        <w:t>.</w:t>
      </w:r>
    </w:p>
    <w:p w:rsidR="00E168CA" w:rsidRPr="008B74D8" w:rsidRDefault="00A163D7" w:rsidP="00E168C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 w:rsidRPr="008B74D8">
        <w:rPr>
          <w:color w:val="000000" w:themeColor="text1"/>
          <w:sz w:val="16"/>
          <w:szCs w:val="16"/>
        </w:rPr>
        <w:t>4. Opinia</w:t>
      </w:r>
      <w:r w:rsidR="00E168CA" w:rsidRPr="008B74D8">
        <w:rPr>
          <w:color w:val="000000" w:themeColor="text1"/>
          <w:sz w:val="16"/>
          <w:szCs w:val="16"/>
        </w:rPr>
        <w:t>/ opinie promotora/ promotorów/ promotora pomocniczego</w:t>
      </w:r>
    </w:p>
    <w:p w:rsidR="00A163D7" w:rsidRPr="008B74D8" w:rsidRDefault="00A163D7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 w:rsidRPr="008B74D8">
        <w:rPr>
          <w:color w:val="000000" w:themeColor="text1"/>
          <w:sz w:val="16"/>
          <w:szCs w:val="16"/>
        </w:rPr>
        <w:t>5. I</w:t>
      </w:r>
      <w:r w:rsidR="002447D0" w:rsidRPr="008B74D8">
        <w:rPr>
          <w:color w:val="000000" w:themeColor="text1"/>
          <w:sz w:val="16"/>
          <w:szCs w:val="16"/>
        </w:rPr>
        <w:t>nformacj</w:t>
      </w:r>
      <w:r w:rsidRPr="008B74D8">
        <w:rPr>
          <w:color w:val="000000" w:themeColor="text1"/>
          <w:sz w:val="16"/>
          <w:szCs w:val="16"/>
        </w:rPr>
        <w:t>a</w:t>
      </w:r>
      <w:r w:rsidR="002447D0" w:rsidRPr="008B74D8">
        <w:rPr>
          <w:color w:val="000000" w:themeColor="text1"/>
          <w:sz w:val="16"/>
          <w:szCs w:val="16"/>
        </w:rPr>
        <w:t xml:space="preserve"> o przebiegu</w:t>
      </w:r>
      <w:r w:rsidRPr="008B74D8">
        <w:rPr>
          <w:color w:val="000000" w:themeColor="text1"/>
          <w:sz w:val="16"/>
          <w:szCs w:val="16"/>
        </w:rPr>
        <w:t xml:space="preserve"> przewodu doktorskiego/ </w:t>
      </w:r>
      <w:r w:rsidR="002447D0" w:rsidRPr="008B74D8">
        <w:rPr>
          <w:color w:val="000000" w:themeColor="text1"/>
          <w:sz w:val="16"/>
          <w:szCs w:val="16"/>
        </w:rPr>
        <w:t>postępowania w sprawie uzyskania stopnia doktora, jeżeli kandydat ubiegał się upr</w:t>
      </w:r>
      <w:r w:rsidRPr="008B74D8">
        <w:rPr>
          <w:color w:val="000000" w:themeColor="text1"/>
          <w:sz w:val="16"/>
          <w:szCs w:val="16"/>
        </w:rPr>
        <w:t>zednio o nadanie stopnia doktora.</w:t>
      </w:r>
    </w:p>
    <w:p w:rsidR="00A163D7" w:rsidRPr="008B74D8" w:rsidRDefault="00A163D7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 w:rsidRPr="008B74D8">
        <w:rPr>
          <w:color w:val="000000" w:themeColor="text1"/>
          <w:sz w:val="16"/>
          <w:szCs w:val="16"/>
        </w:rPr>
        <w:t>6.</w:t>
      </w:r>
      <w:r w:rsidR="002447D0" w:rsidRPr="008B74D8" w:rsidDel="00D97A7F">
        <w:rPr>
          <w:color w:val="000000" w:themeColor="text1"/>
          <w:sz w:val="16"/>
          <w:szCs w:val="16"/>
        </w:rPr>
        <w:t xml:space="preserve"> </w:t>
      </w:r>
      <w:r w:rsidRPr="008B74D8">
        <w:rPr>
          <w:color w:val="000000" w:themeColor="text1"/>
          <w:sz w:val="16"/>
          <w:szCs w:val="16"/>
        </w:rPr>
        <w:t>O</w:t>
      </w:r>
      <w:r w:rsidR="002447D0" w:rsidRPr="008B74D8">
        <w:rPr>
          <w:color w:val="000000" w:themeColor="text1"/>
          <w:sz w:val="16"/>
          <w:szCs w:val="16"/>
        </w:rPr>
        <w:t>świadczenie, że przedkładana praca doktorska nie była podstawą w ubieganiu się o na</w:t>
      </w:r>
      <w:r w:rsidRPr="008B74D8">
        <w:rPr>
          <w:color w:val="000000" w:themeColor="text1"/>
          <w:sz w:val="16"/>
          <w:szCs w:val="16"/>
        </w:rPr>
        <w:t>danie stopnia naukowego doktora.</w:t>
      </w:r>
    </w:p>
    <w:p w:rsidR="00A163D7" w:rsidRPr="008B74D8" w:rsidRDefault="00A163D7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bCs/>
          <w:color w:val="000000" w:themeColor="text1"/>
          <w:sz w:val="16"/>
          <w:szCs w:val="16"/>
        </w:rPr>
      </w:pPr>
      <w:r w:rsidRPr="008B74D8">
        <w:rPr>
          <w:color w:val="000000" w:themeColor="text1"/>
          <w:sz w:val="16"/>
          <w:szCs w:val="16"/>
        </w:rPr>
        <w:t>7. Ż</w:t>
      </w:r>
      <w:r w:rsidR="002447D0" w:rsidRPr="008B74D8">
        <w:rPr>
          <w:color w:val="000000" w:themeColor="text1"/>
          <w:sz w:val="16"/>
          <w:szCs w:val="16"/>
        </w:rPr>
        <w:t>yciorys naukowy zawierający</w:t>
      </w:r>
      <w:r w:rsidRPr="008B74D8">
        <w:rPr>
          <w:color w:val="000000" w:themeColor="text1"/>
          <w:sz w:val="16"/>
          <w:szCs w:val="16"/>
        </w:rPr>
        <w:t xml:space="preserve"> spis dorobku naukowego.</w:t>
      </w:r>
    </w:p>
    <w:p w:rsidR="00A163D7" w:rsidRPr="008B74D8" w:rsidRDefault="00A163D7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bCs/>
          <w:color w:val="000000" w:themeColor="text1"/>
          <w:sz w:val="16"/>
          <w:szCs w:val="16"/>
        </w:rPr>
      </w:pPr>
      <w:r w:rsidRPr="008B74D8">
        <w:rPr>
          <w:bCs/>
          <w:color w:val="000000" w:themeColor="text1"/>
          <w:sz w:val="16"/>
          <w:szCs w:val="16"/>
        </w:rPr>
        <w:lastRenderedPageBreak/>
        <w:t xml:space="preserve">8. </w:t>
      </w:r>
      <w:r w:rsidRPr="008B74D8">
        <w:rPr>
          <w:color w:val="000000" w:themeColor="text1"/>
          <w:sz w:val="16"/>
          <w:szCs w:val="16"/>
        </w:rPr>
        <w:t>R</w:t>
      </w:r>
      <w:r w:rsidR="002447D0" w:rsidRPr="008B74D8">
        <w:rPr>
          <w:color w:val="000000" w:themeColor="text1"/>
          <w:sz w:val="16"/>
          <w:szCs w:val="16"/>
        </w:rPr>
        <w:t xml:space="preserve">aport ze sprawdzenia rozprawy </w:t>
      </w:r>
      <w:r w:rsidRPr="008B74D8">
        <w:rPr>
          <w:color w:val="000000" w:themeColor="text1"/>
          <w:sz w:val="16"/>
          <w:szCs w:val="16"/>
        </w:rPr>
        <w:t xml:space="preserve">doktorskiej z wykorzystaniem Jednolitego Systemu </w:t>
      </w:r>
      <w:proofErr w:type="spellStart"/>
      <w:r w:rsidRPr="008B74D8">
        <w:rPr>
          <w:color w:val="000000" w:themeColor="text1"/>
          <w:sz w:val="16"/>
          <w:szCs w:val="16"/>
        </w:rPr>
        <w:t>Antyplagiatowego</w:t>
      </w:r>
      <w:proofErr w:type="spellEnd"/>
      <w:r w:rsidRPr="008B74D8">
        <w:rPr>
          <w:color w:val="000000" w:themeColor="text1"/>
          <w:sz w:val="16"/>
          <w:szCs w:val="16"/>
        </w:rPr>
        <w:t xml:space="preserve"> podpisany przez promotora</w:t>
      </w:r>
      <w:r w:rsidR="008B74D8">
        <w:rPr>
          <w:color w:val="000000" w:themeColor="text1"/>
          <w:sz w:val="16"/>
          <w:szCs w:val="16"/>
        </w:rPr>
        <w:t>.</w:t>
      </w:r>
    </w:p>
    <w:p w:rsidR="002447D0" w:rsidRDefault="00573FCB" w:rsidP="00A163D7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color w:val="000000" w:themeColor="text1"/>
          <w:sz w:val="16"/>
          <w:szCs w:val="16"/>
        </w:rPr>
      </w:pPr>
      <w:r>
        <w:rPr>
          <w:bCs/>
          <w:sz w:val="16"/>
          <w:szCs w:val="16"/>
        </w:rPr>
        <w:t>9</w:t>
      </w:r>
      <w:r w:rsidR="00A163D7" w:rsidRPr="008B74D8">
        <w:rPr>
          <w:bCs/>
          <w:color w:val="000000" w:themeColor="text1"/>
          <w:sz w:val="16"/>
          <w:szCs w:val="16"/>
        </w:rPr>
        <w:t xml:space="preserve">. </w:t>
      </w:r>
      <w:r w:rsidR="00A163D7" w:rsidRPr="008B74D8">
        <w:rPr>
          <w:color w:val="000000" w:themeColor="text1"/>
          <w:sz w:val="16"/>
          <w:szCs w:val="16"/>
        </w:rPr>
        <w:t>Informacja</w:t>
      </w:r>
      <w:r w:rsidR="002447D0" w:rsidRPr="008B74D8">
        <w:rPr>
          <w:color w:val="000000" w:themeColor="text1"/>
          <w:sz w:val="16"/>
          <w:szCs w:val="16"/>
        </w:rPr>
        <w:t>, czy przedmiot rozprawy doktorskiej jest objęty tajemnicą prawnie chronioną.</w:t>
      </w:r>
    </w:p>
    <w:p w:rsidR="00A502DA" w:rsidRDefault="00A502DA" w:rsidP="00A502DA">
      <w:pPr>
        <w:pStyle w:val="NormalnyWeb"/>
        <w:adjustRightInd w:val="0"/>
        <w:snapToGrid w:val="0"/>
        <w:spacing w:before="0" w:beforeAutospacing="0" w:after="0" w:afterAutospacing="0"/>
        <w:jc w:val="both"/>
        <w:rPr>
          <w:sz w:val="16"/>
          <w:szCs w:val="16"/>
        </w:rPr>
      </w:pPr>
      <w:r>
        <w:rPr>
          <w:color w:val="000000" w:themeColor="text1"/>
          <w:sz w:val="16"/>
          <w:szCs w:val="16"/>
        </w:rPr>
        <w:t>10.</w:t>
      </w:r>
      <w:r>
        <w:rPr>
          <w:bCs/>
          <w:color w:val="000000" w:themeColor="text1"/>
          <w:sz w:val="16"/>
          <w:szCs w:val="16"/>
        </w:rPr>
        <w:t xml:space="preserve"> </w:t>
      </w:r>
      <w:r w:rsidRPr="00A502DA">
        <w:rPr>
          <w:sz w:val="16"/>
          <w:szCs w:val="16"/>
        </w:rPr>
        <w:t>Certyfikat lub dyplom ukończenia studiów, potwierdzający uzyskanie efektów uczenia się w zakresie znajomości nowożytnego języka obcego poświadczający znajomość tego języka na poziomie biegłości językowej co najmniej B2.</w:t>
      </w:r>
    </w:p>
    <w:p w:rsidR="00EB0B71" w:rsidRDefault="00A502DA" w:rsidP="00A502DA">
      <w:pPr>
        <w:pStyle w:val="NormalnyWeb"/>
        <w:adjustRightInd w:val="0"/>
        <w:snapToGrid w:val="0"/>
        <w:spacing w:before="0" w:beforeAutospacing="0" w:after="120" w:afterAutospacing="0"/>
        <w:jc w:val="both"/>
        <w:rPr>
          <w:sz w:val="16"/>
          <w:szCs w:val="16"/>
        </w:rPr>
      </w:pPr>
      <w:r w:rsidRPr="00A502DA">
        <w:rPr>
          <w:sz w:val="16"/>
          <w:szCs w:val="16"/>
        </w:rPr>
        <w:t xml:space="preserve">11. </w:t>
      </w:r>
      <w:r>
        <w:rPr>
          <w:sz w:val="16"/>
          <w:szCs w:val="16"/>
        </w:rPr>
        <w:t>D</w:t>
      </w:r>
      <w:r w:rsidRPr="00A502DA">
        <w:rPr>
          <w:sz w:val="16"/>
          <w:szCs w:val="16"/>
        </w:rPr>
        <w:t>okument</w:t>
      </w:r>
      <w:r w:rsidR="00EB0B71">
        <w:rPr>
          <w:sz w:val="16"/>
          <w:szCs w:val="16"/>
        </w:rPr>
        <w:t>y potwierdzające</w:t>
      </w:r>
      <w:r w:rsidRPr="00A502DA">
        <w:rPr>
          <w:sz w:val="16"/>
          <w:szCs w:val="16"/>
        </w:rPr>
        <w:t xml:space="preserve"> uzyskani</w:t>
      </w:r>
      <w:r w:rsidR="007B4F7C">
        <w:rPr>
          <w:sz w:val="16"/>
          <w:szCs w:val="16"/>
        </w:rPr>
        <w:t>e</w:t>
      </w:r>
      <w:r w:rsidRPr="00A502DA">
        <w:rPr>
          <w:sz w:val="16"/>
          <w:szCs w:val="16"/>
        </w:rPr>
        <w:t xml:space="preserve"> efektów uczenia się dla kwalifikacji na </w:t>
      </w:r>
      <w:r w:rsidRPr="004B5BC2">
        <w:rPr>
          <w:sz w:val="16"/>
          <w:szCs w:val="16"/>
        </w:rPr>
        <w:t>poziomie 8 PRK.</w:t>
      </w:r>
    </w:p>
    <w:p w:rsidR="00EB0B71" w:rsidRPr="00A502DA" w:rsidRDefault="00EB0B71" w:rsidP="00A502DA">
      <w:pPr>
        <w:pStyle w:val="NormalnyWeb"/>
        <w:adjustRightInd w:val="0"/>
        <w:snapToGrid w:val="0"/>
        <w:spacing w:before="0" w:beforeAutospacing="0" w:after="120" w:afterAutospacing="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12. </w:t>
      </w:r>
      <w:r w:rsidRPr="00EB0B71">
        <w:rPr>
          <w:sz w:val="16"/>
          <w:szCs w:val="16"/>
        </w:rPr>
        <w:t>Pot</w:t>
      </w:r>
      <w:r>
        <w:rPr>
          <w:sz w:val="16"/>
          <w:szCs w:val="16"/>
        </w:rPr>
        <w:t>wierdzenie opłaty lub informacja</w:t>
      </w:r>
      <w:r w:rsidRPr="00EB0B71">
        <w:rPr>
          <w:sz w:val="16"/>
          <w:szCs w:val="16"/>
        </w:rPr>
        <w:t xml:space="preserve"> o opłacie za postępowanie w sprawie nadania stopnia doktora</w:t>
      </w:r>
    </w:p>
    <w:sectPr w:rsidR="00EB0B71" w:rsidRPr="00A502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4879" w:rsidRDefault="00224879" w:rsidP="00114EB9">
      <w:pPr>
        <w:spacing w:after="0" w:line="240" w:lineRule="auto"/>
      </w:pPr>
      <w:r>
        <w:separator/>
      </w:r>
    </w:p>
  </w:endnote>
  <w:endnote w:type="continuationSeparator" w:id="0">
    <w:p w:rsidR="00224879" w:rsidRDefault="00224879" w:rsidP="00114E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0A40" w:rsidRDefault="00A20A40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0A40" w:rsidRDefault="00A20A40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0A40" w:rsidRDefault="00A20A40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4879" w:rsidRDefault="00224879" w:rsidP="00114EB9">
      <w:pPr>
        <w:spacing w:after="0" w:line="240" w:lineRule="auto"/>
      </w:pPr>
      <w:r>
        <w:separator/>
      </w:r>
    </w:p>
  </w:footnote>
  <w:footnote w:type="continuationSeparator" w:id="0">
    <w:p w:rsidR="00224879" w:rsidRDefault="00224879" w:rsidP="00114E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0A40" w:rsidRDefault="00A20A40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0B71" w:rsidRDefault="00EB0B71" w:rsidP="00EB0B71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F2723F9" wp14:editId="7B9BE5CA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0B71" w:rsidRDefault="00EB0B71" w:rsidP="00EB0B71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2723F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" stroked="f">
              <v:fill opacity="0"/>
              <v:textbox inset="0,0,0,0">
                <w:txbxContent>
                  <w:p w:rsidR="00EB0B71" w:rsidRDefault="00EB0B71" w:rsidP="00EB0B71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:rsidR="00114EB9" w:rsidRDefault="00EB0B71" w:rsidP="00EB0B71">
    <w:pPr>
      <w:pStyle w:val="Nagwek"/>
    </w:pPr>
    <w:r>
      <w:rPr>
        <w:rFonts w:cs="Arial Narrow"/>
      </w:rPr>
      <w:t xml:space="preserve">Regulamin </w:t>
    </w:r>
    <w:r w:rsidR="00A20A40">
      <w:rPr>
        <w:rFonts w:cs="Arial Narrow"/>
      </w:rPr>
      <w:t xml:space="preserve">przeprowadzania </w:t>
    </w:r>
    <w:r>
      <w:rPr>
        <w:rFonts w:cs="Arial Narrow"/>
      </w:rPr>
      <w:t xml:space="preserve">postępowań </w:t>
    </w:r>
    <w:proofErr w:type="spellStart"/>
    <w:r>
      <w:rPr>
        <w:rFonts w:cs="Arial Narrow"/>
      </w:rPr>
      <w:t>ws</w:t>
    </w:r>
    <w:proofErr w:type="spellEnd"/>
    <w:r w:rsidR="004F7E3C">
      <w:rPr>
        <w:rFonts w:cs="Arial Narrow"/>
      </w:rPr>
      <w:t>.</w:t>
    </w:r>
    <w:r>
      <w:rPr>
        <w:rFonts w:cs="Arial Narrow"/>
      </w:rPr>
      <w:t xml:space="preserve"> nadania stopnia doktora </w:t>
    </w:r>
    <w:r>
      <w:rPr>
        <w:rFonts w:cs="Arial Narrow"/>
      </w:rPr>
      <w:tab/>
    </w:r>
    <w:r w:rsidR="003F2F57">
      <w:rPr>
        <w:i/>
        <w:sz w:val="16"/>
        <w:szCs w:val="16"/>
      </w:rPr>
      <w:t xml:space="preserve">Załącznik nr </w:t>
    </w:r>
    <w:r w:rsidR="00114EB9">
      <w:rPr>
        <w:i/>
        <w:sz w:val="16"/>
        <w:szCs w:val="16"/>
      </w:rPr>
      <w:t xml:space="preserve"> </w:t>
    </w:r>
    <w:r>
      <w:rPr>
        <w:i/>
        <w:sz w:val="16"/>
        <w:szCs w:val="16"/>
      </w:rPr>
      <w:t>5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0A40" w:rsidRDefault="00A20A40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82938"/>
    <w:multiLevelType w:val="hybridMultilevel"/>
    <w:tmpl w:val="E8442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E5B8A"/>
    <w:multiLevelType w:val="hybridMultilevel"/>
    <w:tmpl w:val="A00EADE0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D12F5F"/>
    <w:multiLevelType w:val="multilevel"/>
    <w:tmpl w:val="DD66263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sz w:val="24"/>
        <w:szCs w:val="24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3EED5AAE"/>
    <w:multiLevelType w:val="hybridMultilevel"/>
    <w:tmpl w:val="F15C1234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3D04CF"/>
    <w:multiLevelType w:val="multilevel"/>
    <w:tmpl w:val="6E00670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sz w:val="24"/>
        <w:szCs w:val="24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5" w15:restartNumberingAfterBreak="0">
    <w:nsid w:val="68F00AC7"/>
    <w:multiLevelType w:val="hybridMultilevel"/>
    <w:tmpl w:val="1FE4B3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5CC71BA"/>
    <w:multiLevelType w:val="multilevel"/>
    <w:tmpl w:val="1B0E4C00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sz w:val="24"/>
        <w:szCs w:val="24"/>
      </w:r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cxMTS3NLawMLRQ0lEKTi0uzszPAykwqwUA7srU2iwAAAA="/>
  </w:docVars>
  <w:rsids>
    <w:rsidRoot w:val="00520DE5"/>
    <w:rsid w:val="000F539C"/>
    <w:rsid w:val="00114EB9"/>
    <w:rsid w:val="00220909"/>
    <w:rsid w:val="00224879"/>
    <w:rsid w:val="002447D0"/>
    <w:rsid w:val="00247342"/>
    <w:rsid w:val="002524FC"/>
    <w:rsid w:val="002E1C4F"/>
    <w:rsid w:val="00344AC4"/>
    <w:rsid w:val="003F2F57"/>
    <w:rsid w:val="00472984"/>
    <w:rsid w:val="004B5BC2"/>
    <w:rsid w:val="004F7E3C"/>
    <w:rsid w:val="00520DE5"/>
    <w:rsid w:val="005271CB"/>
    <w:rsid w:val="00561F3E"/>
    <w:rsid w:val="00573FCB"/>
    <w:rsid w:val="00647AB4"/>
    <w:rsid w:val="006D043A"/>
    <w:rsid w:val="0075656C"/>
    <w:rsid w:val="007B4F7C"/>
    <w:rsid w:val="00863B7D"/>
    <w:rsid w:val="008959B3"/>
    <w:rsid w:val="008B3465"/>
    <w:rsid w:val="008B38C1"/>
    <w:rsid w:val="008B74D8"/>
    <w:rsid w:val="008E4F45"/>
    <w:rsid w:val="00A112B0"/>
    <w:rsid w:val="00A163D7"/>
    <w:rsid w:val="00A20A40"/>
    <w:rsid w:val="00A36192"/>
    <w:rsid w:val="00A502DA"/>
    <w:rsid w:val="00AF5E6B"/>
    <w:rsid w:val="00B35057"/>
    <w:rsid w:val="00C61CD0"/>
    <w:rsid w:val="00CC4687"/>
    <w:rsid w:val="00CE469D"/>
    <w:rsid w:val="00DB5F77"/>
    <w:rsid w:val="00E168CA"/>
    <w:rsid w:val="00E172C1"/>
    <w:rsid w:val="00E4751F"/>
    <w:rsid w:val="00EB0B71"/>
    <w:rsid w:val="00F26885"/>
    <w:rsid w:val="00F947A0"/>
    <w:rsid w:val="00F97117"/>
    <w:rsid w:val="00FB5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3C7E615-8206-4416-8BA0-BD6C92101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20DE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20DE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2447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447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447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447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447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447D0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114EB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14EB9"/>
  </w:style>
  <w:style w:type="paragraph" w:styleId="Stopka">
    <w:name w:val="footer"/>
    <w:basedOn w:val="Normalny"/>
    <w:link w:val="StopkaZnak"/>
    <w:uiPriority w:val="99"/>
    <w:unhideWhenUsed/>
    <w:rsid w:val="00114EB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14E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0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AN</Company>
  <LinksUpToDate>false</LinksUpToDate>
  <CharactersWithSpaces>2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Michna</dc:creator>
  <cp:lastModifiedBy>Anna Lipińska-Konarzewska</cp:lastModifiedBy>
  <cp:revision>3</cp:revision>
  <dcterms:created xsi:type="dcterms:W3CDTF">2023-04-20T08:24:00Z</dcterms:created>
  <dcterms:modified xsi:type="dcterms:W3CDTF">2023-04-20T08:26:00Z</dcterms:modified>
</cp:coreProperties>
</file>